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DLTV</w:t>
      </w:r>
      <w:r>
        <w:t xml:space="preserve"> </w:t>
      </w:r>
      <w:r>
        <w:t xml:space="preserve">ภาษาไทย</w:t>
      </w:r>
      <w:r>
        <w:t xml:space="preserve"> </w:t>
      </w:r>
      <w:r>
        <w:t xml:space="preserve">ป.</w:t>
      </w:r>
      <w:r>
        <w:t xml:space="preserve"> </w:t>
      </w:r>
      <w:r>
        <w:t xml:space="preserve">5</w:t>
      </w:r>
      <w:r>
        <w:t xml:space="preserve"> </w:t>
      </w:r>
      <w:r>
        <w:t xml:space="preserve">หน่วยที่</w:t>
      </w:r>
      <w:r>
        <w:t xml:space="preserve"> </w:t>
      </w:r>
      <w:r>
        <w:t xml:space="preserve">1)</w:t>
      </w:r>
      <w:r>
        <w:t xml:space="preserve"> </w:t>
      </w:r>
      <w:r>
        <w:t xml:space="preserve">๑o</w:t>
      </w:r>
      <w:r>
        <w:t xml:space="preserve"> </w:t>
      </w:r>
      <w:r>
        <w:t xml:space="preserve">วรรณกรรมดีมีสาระ</w:t>
      </w:r>
      <w:r>
        <w:t xml:space="preserve"> </w:t>
      </w:r>
      <w:r>
        <w:t xml:space="preserve">๑๗</w:t>
      </w:r>
      <w:r>
        <w:t xml:space="preserve"> </w:t>
      </w:r>
      <w:r>
        <w:t xml:space="preserve">มิ.ย.</w:t>
      </w:r>
      <w:r>
        <w:t xml:space="preserve"> </w:t>
      </w:r>
      <w:r>
        <w:t xml:space="preserve">๖๔</w:t>
      </w:r>
    </w:p>
    <w:p>
      <w:pPr>
        <w:pStyle w:val="Date"/>
      </w:pPr>
      <w:r>
        <w:t xml:space="preserve">วันจันทร์ที่</w:t>
      </w:r>
      <w:r>
        <w:t xml:space="preserve"> </w:t>
      </w:r>
      <w:r>
        <w:t xml:space="preserve">29</w:t>
      </w:r>
      <w:r>
        <w:t xml:space="preserve"> </w:t>
      </w:r>
      <w:r>
        <w:t xml:space="preserve">พฤษจิกายน</w:t>
      </w:r>
      <w:r>
        <w:t xml:space="preserve"> </w:t>
      </w:r>
      <w:r>
        <w:t xml:space="preserve">2564</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คุณครูชลภักดิ์) สวัสดีครับ</w:t>
      </w:r>
    </w:p>
    <w:p>
      <w:pPr>
        <w:pStyle w:val="BodyText"/>
      </w:pPr>
      <w:r>
        <w:t xml:space="preserve">(คุณครูวาสนา) สวัสดีค่ะ</w:t>
      </w:r>
    </w:p>
    <w:p>
      <w:pPr>
        <w:pStyle w:val="BodyText"/>
      </w:pPr>
      <w:r>
        <w:t xml:space="preserve">(คุณครูชลภักดิ์) สวัสดีคุณครูที่อยู่ปลายทางทุกท่านนะครับ และสวัสดีนักเรียนปลายทางที่น่ารักทุกคนนะครับชั้นประถมศึกษาปีที่ 5 พบกับครูโอ ครูชลภักดิ์ คงกำเนิด ครับ และวันนี้มีครูอีกท่านมาเช่นเคยครับ</w:t>
      </w:r>
    </w:p>
    <w:p>
      <w:pPr>
        <w:pStyle w:val="BodyText"/>
      </w:pPr>
      <w:r>
        <w:t xml:space="preserve">(คุณครูวาสนา) สวัสดีค่ะ คุณครูวาสนา โพธิวงค์ ค่ะ มาสนทนากันครับ เป็นเรื่องเกี่ยวกับวรรณกรรม นักเรียนครับ วันนี้ครูมีหนังสือดี ๆ นะครับ 2 เล่มมาแนะนำนักเรียน เรื่องแรกเป็นเรื่องความสุขของกะทิ ประจำปี 2559 ได้รับรางวัลดีเด่นด้วยนะครับ ซึ่งผู้ประพันธ์นะครับ ก็คือคุณงาม เวชาชีวะ พิมพ์ครั้งที่ 27 นะครับ ให้นักเรียนสามารถหาอ่านในห้องสมุด หรืออาจจะไปสั่งซื้อได้นะครับนักเรียน ต่อมานะครับ เล่มที่ 2 เรื่องพระอภัยมณี ชื่อเรื่องพระอภัยมณีนี่ ว่าพระอภัยมณี เพราะเรียนมาแล้วชั้น นักเรียนครับ ทราบไหมครับ ว่าผู้แต่งคือใคร พระอภัยมณีนี่ ผู้แต่งก็คือพระสุนทรโวหาร หรือในนามที่เรารู้จักกัน ก็คือท่านสุนทรภู่นั่นเองครับ ซึ่งเป็นหนังสือชุดวรรณคดีอมตะของไทยนะครับ ควรค่าแก่การอ่านนะครับ และควรศึกษา นักเรียนครับ คุณครูฝากให้นักเรียน 2 เล่ม นักเรียนนะครับ สามารถหาอ่าน แล้วก็ศึกษาความรู้ได้จากหนังสือเล่มนี้ได้เลยนะครับ</w:t>
      </w:r>
    </w:p>
    <w:p>
      <w:pPr>
        <w:pStyle w:val="BodyText"/>
      </w:pPr>
      <w:r>
        <w:t xml:space="preserve">(คุณครูวาสนา) นะคะ นักเรียนได้ดูคุณครูโอนะคะ นำหนังสือมาแนะนำนักเรียนจำนวนหลายเล่มเลย ทีนี้นะคะ ครูบอมมีคำถามเพื่อนำเข้าสู่บทเรียนนะคะ เพื่อเป็นการกระตุ้นความคิดในการที่จะพร้อมเรียนสิ่งใหม่ ๆ นะคะ ต่อมานะคะ เราจะมาดูคำถามข้อแรกกันเลยค่ะ ข้อที่ 1 นะคะ นักเรียนคิดว่าข้อความขนาดสั้นและข้อความที่มีขนาดยาวนะคะ ข้อความแบบไหนสามารถอ่านได้เข้าใจได้ง่ายมากกว่ากันค่ะ ระหว่างนี้นะคะ นักเรียนสามารถคิดหรือว่าปรึกษากับเพื่อนข้าง ๆ ได้เลยนะคะ คุณครูโอคะ คุณครูโอคิดว่าข้อความที่มีขนาดสั้นและข้อความที่มีขนาดยาว ข้อความใดเราจะอ่านได้เข้าใจได้มากกว่ากันค่ะ</w:t>
      </w:r>
    </w:p>
    <w:p>
      <w:pPr>
        <w:pStyle w:val="BodyText"/>
      </w:pPr>
      <w:r>
        <w:t xml:space="preserve">(คุณครูชลภักดิ์) ครับ สำหรับข้อความที่มีขนาดสั้นกับข้อความที่มีขนาดยาวนะครับ ระหว่างข้อความ 2 ข้อความนี้ ครูโอมองว่าข้อความที่มีขนาดสั้นโดยพื้นฐานแล้ว ข้อความที่มีขนาดสั้น อะไรที่สั้น ๆ นะครับ มักจะอ่านได้เข้าใจได้ง่ายกว่าครับ ส่วนข้อความที่มีขนาดยาวอาจต้องใช้เวลาทำความเข้าใจครับครูบอม</w:t>
      </w:r>
    </w:p>
    <w:p>
      <w:pPr>
        <w:pStyle w:val="BodyText"/>
      </w:pPr>
      <w:r>
        <w:t xml:space="preserve">(คุณครูวาสนา) นะคะ คำถามในข้อที่ 2 ก็คือหากจะกล่าวถึงวรรณกรรมนะคะ นักเรียนคิดว่าวรรณกรรมนี่ จะเป็นข้อความขนาดสั้นหรือว่าขนาดยาวนะคะ โดยนักเรียนลองนึกย้อนถึงหนังสือที่คุณครูโอนำมาแนะนำนะคะ ว่าวรรณกรรมจะมีขนาดสั้นหรือว่ามีขนาดยาวค่ะ ต่อไปนะคะ เดี๋ยวเรามาดูคำถามข้อที่ 3 กันนะคะ ว่านักเรียนยังสนใจอยู่กับบทเรียนของคุณครูหรือเปล่านะคะ ต่อมาคำถามข้อที่ 3 นะคะ ถ้านักเรียนจะอ่าน1 เรื่องนักเรียนคิดว่าเราจะได้ประโยชน์อะไรจากการอ่านบ้างคะ คำถามข้อที่ 4 นะคะ เราควรทำอย่างไรจึงจะเข้าใจเรื่องราวทั้งหมดในวรรณกรรม</w:t>
      </w:r>
    </w:p>
    <w:p>
      <w:pPr>
        <w:pStyle w:val="BodyText"/>
      </w:pPr>
      <w:r>
        <w:t xml:space="preserve">(คุณครูชลภักดิ์) การเรียนวันนี้ครูก็อยากให้นักเรียนสามารถปฏิบัติตามจุดประสงค์การเรียนรู้ได้ดังนี้ครับ ข้อแรกนะครับ นักเรียนของครูนี่ ควรที่จะอธิบายเกี่ยวกับหลักการ ระบุความรู้และข้อคิดจากวรรณกรรมที่อ่านได้ ต่อมานักเรียนก็ควรที่จะเขียนระบุความรู้ และสรุปข้อคิดจากวรรณกรรมที่อ่านได้ และสุกท้ายนะครับ ในการอ่านนี่เราควรจะมีนิสัยรักการอ่านนะ</w:t>
      </w:r>
    </w:p>
    <w:p>
      <w:pPr>
        <w:pStyle w:val="BodyText"/>
      </w:pPr>
      <w:r>
        <w:t xml:space="preserve">(คุณครูวาสนา) สำหรับคำถามกระตุ้นความคิด ก่อนที่จะเข้าสู่บทเรียนแล้วนะคะ คุณครูบอมจะถามนักเรียนนี่ ชอบอ่านเรื่องประเภทใดมากที่สุดนะคะ ให้นักเรียนยกตัวอย่าง 1 เรื่องนะคะ พร้อมระบุเหตุผลด้วย นักเรียนปลายทางนะคะ สามารถค่อย ๆ คิดว่าตัวเองชอบอ่านวรรณกรรมหรือหนังสือวรรณกรรมแบบไหนนะคะ เรื่องอะไร ว่าเพราะเหตุใดถึงชอบเรื่องนี้นะคะ สามารถตอบกับคุณครูปลายทางได้เลยนะคะ</w:t>
      </w:r>
    </w:p>
    <w:p>
      <w:pPr>
        <w:pStyle w:val="BodyText"/>
      </w:pPr>
      <w:r>
        <w:t xml:space="preserve">(คุณครูชลภักดิ์) ในใจนักเรียนนี่มีหนังสือในดวงใจ 1 เรื่อง ครูโอก็เช่นกัน ก็จะมีหนังสือในดวงใจอยู่ 1 เรื่องนะครับ หนังสือในดวงใจของครุโอนั้น ก็อย่างที่ครูโอได้แนะนำในช่วงต้น นั่นก็คือเรื่องความสุขของกะทินั่นเอง ครูโอครับ ครูโอโตแล้ว ทำไมชอบอ่านหนังสือของที่ย้อนไปในวัยเด็ก เพราะว่าความสุขของกะทินะครับ เป็นความทรงจำอย่างหนึ่ง ที่กะทิได้จดจำนะครับ ในระหว่างที่อยู่กับตายาย ครูโอก็เติบโตมาในสังคมที่อยู่กับตายาย เหมือนกับกะทิที่อยู่กับตายายตั้งแต่เด็ก นี่นะครับนักเรียน ในขณะที่เราอ่านหนังสื่อนี่ เราควรที่จะประทับใจหนังสือ แล้วนักเรียนล่ะครับ ชอบอ่านหนังสือเรื่องใดนะครับ สามารถหันไปบอกเพื่อนข้าง ๆ ว่าเอ๊ฉันชอบหนังสือเรื่องนี้ เพราะเหตุผลใด หรือจะสามารถยกมือนะครับ ตอบคำถามกับคุณครูประจำชั้นได้นะครับนักเรียน ครูบอมครับ ก่อนที่เราจะไปเรียนและทำกิจกรรมจริง ๆ กันแล้วนั้น นักเรียนยังไม่ทราบเลยว่าวรรณกรรมคืออะไรใช่ไหมครับ วรรณกรรมคืออะไร ในวันนี้นะครับ ครูโอก็จะได้อธิบายความหมายว่าวรรณกรรมนี่หมายถึงนักเรียนทั่ว ๆ ไป หมายถึงแค่ในหนังสือนะ ไม่ได้หมายถึงว่าต้องเป็นเรื่องสั้น ต้องเป็นนวนิยาย งานเขียนทั่ว ๆ ไป งานเขียนทุกประเภทนะ งานเขียนทุกประเภทนะ งานเขียนฝาผนัง แผ่นป้ายประกาศ ป้ายโฆษณานะครับ คำสั่ง หรือคำขอร้อง หรืออะไรก็แล้วแต่ที่เป็นงานเขียนนะ ถือว่าเป็นวรรณกรรมทั้งสิ้น เพราะฉะนั้น วรรณกรรมดูยิ่งใหญ่ไหมครับครูบอม</w:t>
      </w:r>
    </w:p>
    <w:p>
      <w:pPr>
        <w:pStyle w:val="BodyText"/>
      </w:pPr>
      <w:r>
        <w:t xml:space="preserve">(คุณครูวาสนา) ค่ะ เพราะว่าเป็นการรวบรวมทั้งวรรณคดีร้อยแก้ว วรรณกรรมร้อยกรอง หนังสือทั้งหมดเลยค่ะ อย่างที่คุณครูบอมบอกนะครับ ก็คือวรรณกรรมร้อยแก้วนั่นเอง เรามาดูตัวอย่างวรรณกรรมกันนะครับ อันแรก ก็คือเรื่องสั้นนะครับ เรื่องสั้น เรื่องที่ 2 เรื่องสังข์ทอง นักเรียน ป. 5 เดี๋ยวนักเรียน ป. 5 ก็จะได้เรียนเรื่องสังข์ทอง อย่างเช่น การเขียนเรียงความนี่ ก็คือเป็นวรรณกรรม เรียงความ 1 เรื่องก็ถือเป็นวรรณกรรม 1 เรื่องนะครับ เรื่องรวมเกียรติ์ ที่มียักษ์ตัวหนึ่งตัวใหญ่ ๆ นั่นเอง แล้วก็มีพระราม พระลักษณ์ด้วย ในเรื่องรามเกียรติ์ ต่อมาหนังสือพิมพ์ หนังสือพิมพ์ก็จัดเป็นวรรณกรรมอย่างหนึ่งนะครับ ต่อมานะครับ นวนิยาย ขุนช้างขุนแผน นิราศ, พระอภัยมณี นี่คือตัวอย่างที่ยกมานะครับ เป็นวรรณกรรมทั้งหมดนะครับ แต่ถามว่านอกเหนือจากนี้ยังมีไหมครับครูบอม</w:t>
      </w:r>
    </w:p>
    <w:p>
      <w:pPr>
        <w:pStyle w:val="BodyText"/>
      </w:pPr>
      <w:r>
        <w:t xml:space="preserve">(คุณครูวาสนา) มีอีกเยอะเลยค่ะ</w:t>
      </w:r>
    </w:p>
    <w:p>
      <w:pPr>
        <w:pStyle w:val="BodyText"/>
      </w:pPr>
      <w:r>
        <w:t xml:space="preserve">(คุณครูชลภักดิ์) มีอีกเยอะเลยนะครับนักเรียน</w:t>
      </w:r>
    </w:p>
    <w:p>
      <w:pPr>
        <w:pStyle w:val="BodyText"/>
      </w:pPr>
      <w:r>
        <w:t xml:space="preserve">(คุณครูวาสนา) ค่ะ</w:t>
      </w:r>
    </w:p>
    <w:p>
      <w:pPr>
        <w:pStyle w:val="BodyText"/>
      </w:pPr>
      <w:r>
        <w:t xml:space="preserve">(คุณครูชลภักด์) ก่อนที่จะกระตุ้นก็อยากจะกระตุ้นความคิดนักเรียนบ่อย ๆ นะครับ นักเรียนก็ควรที่จะรู้เกี่ยวกับวรรณกรรมเยอะ ๆ ใช่ไหมครับครูบอม</w:t>
      </w:r>
    </w:p>
    <w:p>
      <w:pPr>
        <w:pStyle w:val="BodyText"/>
      </w:pPr>
      <w:r>
        <w:t xml:space="preserve">(คุณครูวาสนา) ค่ะ</w:t>
      </w:r>
    </w:p>
    <w:p>
      <w:pPr>
        <w:pStyle w:val="BodyText"/>
      </w:pPr>
      <w:r>
        <w:t xml:space="preserve">(คุณครูชลภักดิ์) ครูบอมมีคำถามที่จะถามนักเรียน ถามได้เลยครับ</w:t>
      </w:r>
    </w:p>
    <w:p>
      <w:pPr>
        <w:pStyle w:val="BodyText"/>
      </w:pPr>
      <w:r>
        <w:t xml:space="preserve">(คุณครูวาสนา) นักเรียนมีความคิดนะคะ นักเรียนคิดว่าวรรณกรรมที่ดีนะคะ ควรเป็นวรรณกรรมที่ให้ข้อคิดแก่ผู้อ่านอย่างไรค่ะ</w:t>
      </w:r>
    </w:p>
    <w:p>
      <w:pPr>
        <w:pStyle w:val="BodyText"/>
      </w:pPr>
      <w:r>
        <w:t xml:space="preserve">(คุณครูชลภักดิ์) นักเรียนครับ หลังจากที่นักเรียนได้ดูตัวอย่าง ได้ดูตัวอย่างจากวรรณกรรมที่ครูโอแนะนำแล้วนั้นนักเรียนลองนึกดูสิครับ ว่าวรรณกรรมที่ดีนี่ ควรใหก้ข้อคิดอย่างไร อย่าลืมนะครับ ว่าข้อคิดมันมีทั้งทางบวกหรือทางลบ ถ้าเป็นวรรณกรรมที่ดีทั่วไปนี่นักเรียนคิดว่าควรจะให้ข้อคิดอย่างไรบ้าง ยกตัวอย่างให้ก่อนนะครับ ข้อคิดของเรื่องนะครับ ควรเป็นข้อคิดที่ที่สามารถนำไปปฏิบัติใช้ในชีวิตประจำวันได้ อันนี้ครูโอยกตัวอย่างแล้วนะ นักเรียนลองยกตัวอย่างดูสิครับ ลองตอบคำถามเข้ามาดูว่า ควรมีข้อคิดเป็นอย่างไรบ้าง นักเรียนลองตอบดูนะครับ ถามเพื่อนได้นะ ถ้าใครนั่งก็ระดมความคิดในกลุ่มถามตอบกันได้นะครับนักเรียน ได้คำตอบหรือยังเอ่ย ไหนใครได้คำตอบแล้วบ้าง ยกมือขึ้นครับ ยังไม่มีใครยกมือ แสดงว่ายังไม่ได้ ครูโอให้เวลาคิดอีกสักครู่นะครับนักเรียน อีก 10 วินาทีพอไหม ลองคิดดูสิครับ ท้าทายหน่อยนะครับ ท้าทายความคิดนักเรียน สรุปแล้วนะครับ วรรณกรรมที่ดีนะครับ ก็ควรเป็นวรรณกรรมที่ให้ข้อคิดในเรื่องของอะไรบ้างครับนักเรียน อันดับแรก ก็คือข้อคิดจากวรรณกรรมเรื่องนั้น สามารถนำไปประยุกต์ใช้ ปรับใช้ในการดำเนินชีวิตได้ด้วย หรือข้อคิดจากวรรณกรรมเรื่องนั้นนะครับ จะเป็นบทเรียนนะครับ บทเรียนให้กับชีวิตของเรา และสุดท้ายเลย ข้อคิดนั้น ควรจะเป็นข้อคิดในเชิงของคุณธรรมจริยธรรมนะครับ ก็คือให้ข้อคิดอะไรกับผู้อ่านนะครับ ให้ข้อคิดกับผู้อ่าน เปลี่ยนแปลงตัวเองได้หรือไม่ อันนี้นะครับเป็นวรรณกรรมที่ดี ให้ข้อคิด ต่อมานะครับ ประเภทของวรรณกรรม นักเรียนครับ วันนี้คุณครูมีกิจกรรมเล็ก ๆ น้อย ๆ นะครับ เล็ก ๆ น้อย ๆ นะครับ มาให้นักเรียน เกี่ยวกับประเภทของวรรณกรรม ในระดับชั้นประถมศึกษาปีที่ 5 นี่ ครูบอมครับ ครูโอได้แบ่งวรรณกรรมเป็น 2 ประเภทมีอะไรบ้างครับ</w:t>
      </w:r>
    </w:p>
    <w:p>
      <w:pPr>
        <w:pStyle w:val="BodyText"/>
      </w:pPr>
      <w:r>
        <w:t xml:space="preserve">(คุณครูวาสนา) ครูโอนะคะ ได้แบ่งวรรณกรรมออกเป็น 2 ประเภท ก็คือวรรณกรรมร้อยแก้ว วรรณกรรมร้อยกรอง นักเรียนเคยเรียนมาแล้วนะคะ ในเรื่องของการอ่านบทร้อยแก้วและบทร้อยกรอง ครูบอมเชื่อว่า นักเรียนปลายทางของครูโอและครูบอม แยกวรรณกรรมได้นะคะ ว่าเรื่องใดเป็นร้อยแก้ว เรื่องใดเป็นร้อยกรองค่ะ</w:t>
      </w:r>
    </w:p>
    <w:p>
      <w:pPr>
        <w:pStyle w:val="BodyText"/>
      </w:pPr>
      <w:r>
        <w:t xml:space="preserve">(คุณครูชลภักดิ์) ใช่แล้วนะครับ อยู่ระดับหนึ่งว่าวรรณกรรมประเภทร้อยแก้วนี่ บทร้อยแก้วจะเป็นลักษณะอย่างไร เพราะครูโอได้อธิบายไปแล้ว ส่วนวรรณกรรมนะครับ ประเภทร้อยกรองนั้น วครจะมีลักษณะอย่างไร ได้อธิบายความหมายของบทร้อยกรองไปแล้วนะครับนักเรียน วันนี้กิจกรรมผิดถูกไม่เป็นไร ขอให้นักเรียนนะครับ ช่วยเหลือมีความสามัคคี ทำกิจกรรมนะครับ ครั้งที่แล้วนี่ เราแบ่งกันเป็นเป็นชายกับเป็นหญิงใช่ไหมครับ เราแบ่งกันเป็นฝ่ายชายกับฝ่ายหญิงในการทำกิจกรรมเรื่อง คำราชาศัพท์นะครับ ก็ไม่เอาชายหญิงแล้ว เดี๋ยวชายหญิงแยกกันเกินไป จะจับเป็นเลขคู่เป็นเลขคี่ดีไหมครับครูบอม</w:t>
      </w:r>
    </w:p>
    <w:p>
      <w:pPr>
        <w:pStyle w:val="BodyText"/>
      </w:pPr>
      <w:r>
        <w:t xml:space="preserve">(คุณครูวาสนา) ก็ดีนะคะ เด็กจะได้มีการทำงานร่วมกันเพื่อนอย่างหลากหลายนะคะ จะได้รู้จักการทำงานเป็นทีม การทำงานเป็นกลุ่มนะคะ เพราะการจัดกลุ่มแบบใหม่ ๆ จะทำให้นักเรียนได้เจอกับเพื่อนกลุ่มใหม่ ๆ ค่ะ</w:t>
      </w:r>
    </w:p>
    <w:p>
      <w:pPr>
        <w:pStyle w:val="BodyText"/>
      </w:pPr>
      <w:r>
        <w:t xml:space="preserve">(คุณครูชลภักดิ์) ครับ เลขคู่นี่ก็มีทั้งเลขคู่เลขคี่ ผู้ชายก็มีผู้หญิงเลขคู่ก็มี มีปฏิสัมพันธ์ในการทำกิจกรรมมากขึ้น ถ้านักเรียนพร้อมแล้วนะครับ พร้อมหรือยังครับ ยกมือ ยกมือขึ้นสูง ๆ เลยนะครับ อย่างนั้นเราไปทำกิจกรรมกันเลยนะครับ นักเรียนครับวันนี้ครูมีกิจกรรมนะครับ จำแนกประเภทวรรณกรรมซึ่งมีอยู่ด้วยกัน 2 หัวข้อ ก็คือวรรณกรรมประเภทร้อยแก้ว และวรรณกรรมประเภทร้องกรอง นักเรียนลองอ่านพร้อมกันสิครับ ว่าบัตรคำที่ครูโอนำมานั้นมีคำว่าอะไรบ้าง คำแรกครับ รามเกียรติ์ ต่อไปคำที่ 2 ด้านซ้ายมือครับสีเขียว ๆ นิราศ คำที่ 3 ครับ พระอภัยมณี คำที่ 4 ครับ สีส้ม ขุนช้างขุนแผน คำที่ 5 สังข์ทอง คำที่ 6 อ่านเสียงดัง ๆ ครับ ไม่ค่อยได้ยิดเลย คำที่ 7 อ่านว่าอะไรครับ สารคดี ถูกต้อง ดีมากครับ คำที่ 8 คำว่า</w:t>
      </w:r>
      <w:r>
        <w:t xml:space="preserve"> </w:t>
      </w:r>
      <w:r>
        <w:t xml:space="preserve">“</w:t>
      </w:r>
      <w:r>
        <w:t xml:space="preserve">นิทานพื้นบ้าน</w:t>
      </w:r>
      <w:r>
        <w:t xml:space="preserve">”</w:t>
      </w:r>
      <w:r>
        <w:t xml:space="preserve"> </w:t>
      </w:r>
      <w:r>
        <w:t xml:space="preserve">คำที่ 9 เรียงความ และคำสุดท้ายคำว่า</w:t>
      </w:r>
      <w:r>
        <w:t xml:space="preserve"> </w:t>
      </w:r>
      <w:r>
        <w:t xml:space="preserve">“</w:t>
      </w:r>
      <w:r>
        <w:t xml:space="preserve">นวนิยาย</w:t>
      </w:r>
      <w:r>
        <w:t xml:space="preserve">”</w:t>
      </w:r>
      <w:r>
        <w:t xml:space="preserve"> </w:t>
      </w:r>
      <w:r>
        <w:t xml:space="preserve">นั่นเอง นักเรียนครับ คุณครูได้กำหนดนะครับ บัตรคำ จำนวน 10 บัตรคำ นะครับ นะครับ แล้วให้นักเรียนนะครับ นำไปจัดหมวดหมู่จำแนกประเภทว่าบัตรคำไหน อยู่ในประเภทร้อยแก้ว บัตรคำไหนอยู่ในประเภทร้อยกรอง พอจะทำได้ไหมครับนักเรียน ทำได้นะครับ หลายคนพยักหน้าว่าทำได้ หลายคนอยากทำกิจกรรมแล้ว อย่างที่บอกครับ แบ่งกันเป็นเลข คู่ เลข นะครับ ให้แบ่งกันเป็น 2 กลุ่มนะครับ แข่งขันกันงทำกิจกรรม หรือโรงเรียนไหนนะครับ ที่มีหลายกลุ่ม ก็ไมเป็นไรครับ สามารถทำกิจกรรมตรงนี้ได้ โดยนักเรียนเขียนลงในสมุดหรือในกระดาษ A4 ก็ได้ คิดว่ารามเกียรติเป็นวรรณกรรมร้อยแก้ว ก็เขียนรามเกียรติเขียนคำว่า</w:t>
      </w:r>
      <w:r>
        <w:t xml:space="preserve"> </w:t>
      </w:r>
      <w:r>
        <w:t xml:space="preserve">“</w:t>
      </w:r>
      <w:r>
        <w:t xml:space="preserve">รามเกียรติ์</w:t>
      </w:r>
      <w:r>
        <w:t xml:space="preserve">”</w:t>
      </w:r>
      <w:r>
        <w:t xml:space="preserve"> </w:t>
      </w:r>
      <w:r>
        <w:t xml:space="preserve">ในเรื่องของวรรณถ้าพร้อมแล้วทำกิจกรรมได้เลยครับ</w:t>
      </w:r>
    </w:p>
    <w:p>
      <w:pPr>
        <w:pStyle w:val="BodyText"/>
      </w:pPr>
      <w:r>
        <w:t xml:space="preserve">[เสียงดนตรี]</w:t>
      </w:r>
    </w:p>
    <w:p>
      <w:pPr>
        <w:pStyle w:val="BodyText"/>
      </w:pPr>
      <w:r>
        <w:t xml:space="preserve">(คุณครูชลภักดิ์) เป็นอย่างไรบ้างครับนักเรียน นักเรียนปลายทางน่าจพะเสร็จแล้วนะครับ เดี๋ยวเราจะมาเฉลยกิจกรรมนะครับ ในวันนี้นะครับ อันดับแรก ครูโอเลือกที่จะเฉลยวรรณกรรมร้อยแก้วก่อนนะครับนักเรียน เรามาดูพร้อมกันนะ วรรณกรรมร้อยแก้วนี่ ตัวแรกเลยนะครับ ที่คุณครูโอมองเห็น ก็คือ ก็คืออันไหนดีนะ อันไหนดีนะ เป็นร้อยแก้ว นิทานพื้นบ้านนะครับนักเรียน นิทานพื้นที่จัดเป็นวรรณกรรมนักเรียนถูกไหมเอ่ยไหนใครถูกนักเรียนสามารถทำเครื่องหมายถูก แล้วก็ตรวจคำตอบไปพร้อมกันนะครับ ต่อมา อันที่ 2 เรื่องไหนดีนะที่เป็นร้อยแก้ว เจอแล้ว เรียงความนะครับ เรียงความ จัดเป็นวรรณกรรมประเภทร้อยแก้ว ไหนครูถูกบ้าง ไหน กลุ่มไหนถูกบ้าง ถูกกันหลายคนเลย ดีมากครับลูก ต่อมาเรื่องสั้นจัดเป็นร้อยแก้วนะครับนักเรียน เรื่องสั้นจัดเป็นวรรกรรมร้อยแก้ว เอ๊ ครูโอมีบัตรทั้งหมด 10 บัตร นักเรียนของครูโอคงจะคาดเดาแน่ ๆ ว่าคำตอบเกี่ยวกับร้อยแก้วต้องมี 5 บัตรแน่ ๆ นะ เรามาดูต่อมานะครับ สารคดีใช่ไหม ใช่นะ เป็นวรรณกรรมประเภทร้อยแก้วเป็ฯสารคดี ก็คือเป็นเรื่องที่ให้ความรู้นะครับ เคยดูสารคดีไหมครับ สารคดีท่องโลกกว้าง สารคดีแอฟริกา ท่องโลกกว้างและสุดท้ายนวนิยาย จำเล่มนี้ได้ไหม นักเรียนจำเล่มนี้ได้ไหมลูก ความสุขของกะทินี่ถือเป็นนวนิยายนะครับ นวนิยายเรื่องหนึ่ง จบไปแล้วเกี่ยวกับวรรณกรรมร้อยแก้ว นักเรียนทำถูกต้องไหมครับ ถ้าใครทำถูกต้อง ปรบมือให้ตัวเอง เก่งมาก ๆ เลยนะครับ ส่วนที่เหลือนะครับ เดี๋ยวคุณครูเก็บก่อนนะ ส่วนนี้คือวรรณกรรมร้อยแก้วนะครับ ต่อมา เรามาดูวรรณกรรมประเภทร้อยกรองกันนะครับนักเรียน วรรณกรรมร้อยกรอง อันนี้จะเป็นเรื่องที่นักเรียนจะได้เรียนนะครับ ในหน่วยต่อไป ต่อมา รามเกียรติ์นะครับ ราเกียรติ์ หลายคนเคยดู ภาคการ์ตูนมีภาคการ์ตูนด้วย ขุนช้างขุนแผน ซึ่งกำลังดังอยู่ในช่วงนี้เลยนะครับ นางวรรณทองใช่ไหมครับ หลายคนติดตามดูนะครับ เป็นวรรณกรรมที่ดีด้วยนะครับ ต่อมาพระอภัยมณี หลายคนรู้จักเพราะว่าเรียนมาแล้ว ตอนชั้น ป.4 และสุดท้ายนิราศนะครับ นิราศนะครับ นิราศเป็นแต่งด้วยกลอนแปดนะครับ เป็นวรรณคดีนะครับ ท่านสุนทรภู่จะแต่งไว้หลายเรื่องมาก ไปเลือกอ่านได้เลยนะครับ จบแล้วนะครับ สำหรับการจำแนกประเภทวรรรณกรรมประเภทร้อยแก้ว และร้อยกรอง เป็นอย่างไรบ้างครับ ไหน กลุ่มไหนทำได้หมดเลยยกมือ มีหลายกลุ่ม ๆ กลุ่มไหนที่ได้ 9 ได้ 8 ได้ 7 หรือยังไม่ผ่านนะครับ ไม่เป็นไรเดี๋ยวแข่งกันใหม่นะครับ</w:t>
      </w:r>
    </w:p>
    <w:p>
      <w:pPr>
        <w:pStyle w:val="BodyText"/>
      </w:pPr>
      <w:r>
        <w:t xml:space="preserve">(คุณครูวาสนา) หลังจากที่นักเรียนนะครับ ทำกิจกรรมร่วมกับครูโอไปแล้วนะคะ เดี๋ยวเรามาสรุปกันอีก 1 ครั้งนะคะ ว่าวรรณกรรมร้อยแก้วและวรรณกรรมร้อยกรองมีอะไรบ้างนะคะ อันดับแรกเรามาดูวรรณกรรมร้อยแก่้ก่อนค่ะ วรรณกรรมร้อยแก้วค่ะ ก็ได้แก่ นิทานพื้นบ้าน, นวนิยาย, เรื่องสั้นนะคะ เรียงความ สารคดีค่ะ ต่อไปนะคะ เรามาดูวรรณกรรมร้อยกรอง นะคะ วรรณกรรมร้อยกรองเป็นการแต่งด้วยฉันทลักษณ์ประเภทต่าง ๆ นะคะ ไม่ว่าจะเป็นฉันท์นะคะ โคลงก็ได้นะคะ กาพย์ยานีก็ได้นะคะ มาดูกัน เรื่องที่คุณครูโอนำมานะคะ ก็จะมี พระอภัยมณี ขุนช้างขุนแผน มีนิราศ แล้วก็รามเกียรติ์ค่ะ ครูโอคะ ต่อไปนี่ เราจะเรียนในเรื่องของอะไรคะ</w:t>
      </w:r>
    </w:p>
    <w:p>
      <w:pPr>
        <w:pStyle w:val="BodyText"/>
      </w:pPr>
      <w:r>
        <w:t xml:space="preserve">(คุณครูชลภักดิ์) ครับนักเรียนครับ เมื่อนักเรียนนะครับได้อ่าน ได้เรียนรู้เกี่ยวกับวรรณกรรม 1 เรื่อง แล้วนั้น นักเรียนก็ควรที่จะมีการสรุปเรื่อง ควรจะมีการสรุปเรื่อง ข้อคิดนะครับ เกี่ยวกับการอ่านวรรณกรรมเรื่องนั้น ๆ นะครับนักเรียน ก่อนที่จะสรุปนั้น นักเรียนก็ควรที่จะมีอย่างที่บอกกันสรุปเรื่องก็สำคัญ แต่ก่อนที่จะสรุปนั้น นักเรียนก็ควรที่จะมีเกี่ยวกับหลักการอ่านวรรณกรรมด้วยนะครับ ซึ่งวรรณกรรมข้อแรกนะครับครูบอม คืออะไรครับ</w:t>
      </w:r>
    </w:p>
    <w:p>
      <w:pPr>
        <w:pStyle w:val="BodyText"/>
      </w:pPr>
      <w:r>
        <w:t xml:space="preserve">(คุณครูวาสนา) สำหรับในข้อที่ 1 นะคะ นักเรียนจะต้องอ่านเรื่องราวทั้งหมดให้เข้าใจ เพื่อค้นหาสาระสำคัญของเรื่องนะคะ อย่างเช่น ถ้านักเรียนจะอ่านวรรณคดีนะคะ หรือวรรณกรรมร้อยแก้วเลือกมา 1 เรื่อง ครูบอมเลือกเรื่องขุนช้างขุนแผนนะคะ แต่ว่ามันมีขนาดยาวมาก ๆ มีจำนวนตอนเยอะมาก ๆ นะคะ ครูก็เลือกมา 1 ตอน เช่น ตอนขุนช้างถวายฎีกานะคะ ก็ตรงกับที่ละครออนแอร์นะคะ ก็อย่างเรื่องของนางวันทอง เดี๋ยวเรามาดูกันในเรื่องในข้อที่ 2 นะคะ ข้อที่ 2 คืออะไร หลักการข้อที่ 2 นะคะ ก็คือหลังจากที่เราทำความเข้าใจเรื่องแล้วนะคะ นักเรียนจะต้องอ่านอีกครั้งอย่างละเอียดนะคะ เพื่อค้นหาความรู้และความคิด อย่าลืมนะคะ ว่าทุกครั้งที่เราอ่านหนังสือ นอกจากจะได้ความรู้แล้ว เราจะต้องค้นข้อคิดจากเรื่องนั้น ๆ ค่ะ ต่อมานะคะ หลักการในข้อที่ 3 นะคะ ก็คือสามารถอ่านเพิ่มจนจบได้ จนกว่าจะเข้าใจ อย่างครูบอมใช่ไหมคะ ครูบอมก็จะมีหนังสือเล่มโปรดเป็นของตนเอง ครูบอมมีหนังสือเล่มหนึ่งนะคะ เรื่อง วรรณคดีไทย ไดเจสต์นะคะ นะคะ ของคุณวิว จากช่อง YouTube Point of view นะคะ นักเรียนก็… ครูบอมก็นำมาอ่านซ้ำ ๆ นะคะ ถ้านักเรียนอยากรู้ช่อง Youtube ที่ครูบอมพูดถึงนี่พูดถึงอะไร นักเรียก็ลองไปเซิร์ช แล้วก็ดูตามครูบอมได้นะคะ ต่อมานะคะ หลักการในข้อที่ 4 ก็คือให้นักเรียนนะคะ สรุปใจความสำคัญของเรื่องที่นักเรียนอ่านนะคะ แล้วก็ดูว่าในแต่ละย่อหน้านั้นนะคะ มีใจความอย่างไรบ้าง อย่าลืมนะคะ เราเรียนในเรื่องการอ่านจับใจความสำคัญมาแล้ว ใน 1 ย่อหน้านั้นมีเพียงใจความเดียวนะคะ ต่อมาข้อที่ 5 นะคะ นักเรียนจะต้องนำใจความสำคัญที่นักเรียนหาได้นะคะ มารวบรวมนะคะ แล้วเขียนขึ้นใหม่ด้วยสำนวนของตัวเองนะคะ เราจะไม่ใช้สำนวนของผู้แต่งนะคะ เราจะมาเรียบเรียงใหม่เพื่อให้เราอ่านได้และเข้าใจยิ่งขึ้น และหลักการข้อสุดท้ายในวันนี้นะคะ ข้อที่ 6 ก็คือทบทวนการสรุปอีกครั้งเมื่อนักเรียนนำมาสรุปแล้วนะคะ ให้นักเรียนทบทวนว่ามีสิ่งไหนเพิ่มเติมหรือไม่นะคะ ถ้ามีต้องเพิ่มเติมก็ควรแก้ไขให้ถูกต้องค่ะ</w:t>
      </w:r>
    </w:p>
    <w:p>
      <w:pPr>
        <w:pStyle w:val="BodyText"/>
      </w:pPr>
      <w:r>
        <w:t xml:space="preserve">(คุณครูชลภักดิ์) ครับ นักเรียนครับ หลังจากที่ครูโอเกริ่นไว้ก่อนหน้านี้ ว่าในขณะที่นักเรียนอ่านวรรณกรรมเรื่องใดเรื่องหนึ่งจบแล้วนะครับ มีการสรุปเรื่องแล้วข้อคิดจากการอ่านวรรณคดีและวรรณกรรมเรื่องใดเรื่องหนึ่งด้วยนะครับนักเรียน ถ้าพร้อมแล้วนะครับ คุณครูมีวีดิทัศน์นะครับ เกี่ยวกับการสรุปเรื่องในการอ่านมาให้นักเรียนได้ชมกันนะครับ แล้วก็นักเรียนตั้งใจฟังและก็มีมารยาทในการฟังการดูด้วยนะครับ</w:t>
      </w:r>
    </w:p>
    <w:p>
      <w:pPr>
        <w:pStyle w:val="BodyText"/>
      </w:pPr>
      <w:r>
        <w:t xml:space="preserve">[เสียงวีดิทัศน์]</w:t>
      </w:r>
    </w:p>
    <w:p>
      <w:pPr>
        <w:pStyle w:val="BodyText"/>
      </w:pPr>
      <w:r>
        <w:t xml:space="preserve">(บรรยาย) การสรุบเรื่อง การสรุปเรื่อง ของเรื่องมากล่าวให้เห็นเด่นชัด พูดเป็นประโยคสั้น ๆ ให้ได้ใจความชัดเจนที่อ่าน และจับใจความสำคัญของเรื่องให้ได้ ว่าในเนื้อเรื่องนั้นมีใคร ทำอะไร ที่ไหน อย่างไร ที่ไหน เมื่อไร ทำอย่างไร และการกระทำนั้น ๆ เกิดผลอะไรขึ้นบ้าง หลักของการอ่านเพื่อหาสาระของเรื่อง ว่าเรื่องราวที่อ่านนั้นมีสาระสำคัญ มีเนื้อความว่าอย่างไร และอาจมีข้อคิด คติธรรม หรือคำสอนจากเรื่อง อันเป็นประโยชน์ต่อผู้อ่านในแง่ต่าง ๆ ปฏิบัติได้ดังนี้ คือ ตั้งใจอ่าน มีสมาธิในการอ่าน อ่านเรื่องราวนั้น ๆ ตั้งแต่ต้นจนจบเรื่อง สรุปหรือจับใจความสำคัญว่าเป็นเรื่องอะไร ว่ามีใคร ทำอะไร กับใคร ที่หน เมื่อไร ทำอย่างไร ทบทวนความบางตอน หรือสาระบางเรื่องที่ยังไม่เข้าบางตอนหรือสาระบางเรื่องที่ยังไม่เข้าใจชัดเจน ให้เข้าใจ สังเกตดูว่าผลสุดท้ายของเรื่องนั้น ๆ เกิดอะไรขึ้นบ้าง พิจารณาเรื่องว่ามีสาระหรือความสำคัญอยู่ที่ใด มีแง่คิด คติธรรมหรือคำสอนแก่ผู้อ่านอย่างไรบ้าง สรุปความคิด ทำบันทึกช่วยคำ ตอบคำถาม</w:t>
      </w:r>
    </w:p>
    <w:p>
      <w:pPr>
        <w:pStyle w:val="BodyText"/>
      </w:pPr>
      <w:r>
        <w:t xml:space="preserve">(คุณครูชลภักดิ์) ครับนักเรียนครับ หลังจากที่นักเรียนได้ฟังและดูเกี่ยวกับการสรุปเรื่องแล้ว นักเรียนได้ประเด็นสำคัญอะไรบ้างครับ การสรุปเรื่องนะครับ ไม่ว่าจะเป็นการอ่านนิทานต่าง ๆ หรือการอ่านเรื่องสั้น นวนิยาย หรือแม้แต่การอ่านวรรณคดีเรื่องต่าง ๆ นักเรียนจำเป็นที่จะต้องมีการสรุปเรื่อง และข้อคิดจากการอ่านให้ถูกต้องด้วยนะครับ เพื่อที่จะสามารถนำข้อคิดนั้นไปใช้ประโยชน์ในชีวิตขอขอบคุณสื่อวีดิทัศน์เพื่อการศึกษานะครับ มีประโยชน์ที่ดีมาก ๆ เลย ของครูดอ๋นะครับ เรื่อง การสรุปเรื่อง นะครับนักเรียน สำหรับวันนี้นะครับ ครูมีกิจกรรมนะครับ ทำใบงานเรื่องวรรณกรรมเรื่องดีมีสาระ โดยที่ให้นักเรียนนะครับ ตอบคำถามให้ถูกต้อง แล้วก็เขียนสรุปหลักการอ่านวรรณกรรมนะครับ สรุปความคิดจากการอ่านวรรณกรรม นักเรียน ส่วนคุณครูปลายทางนะครับ ให้คุณครูดูการทำงานของนักเรียน และประเมินการทำใบงานด้วยนะครับ สำหรับรูปร่างหน้าตาของใบงานนะ ก็จะมีการทำทบทวนความรู้ ว่าวรรณกรรมคืออะไร สรุปความรู้จากหลักการอ่านวรรณกรรมนะครับ เป็นขั้นตอน ด้วยแผนภาพความคิด ซึ่งการสรุปด้วยแผนภาพความคิดนี่จะมีส่วนช่วยในระบบการคิดการจำของนักเรียนนะครับ และใบงานในตอนที่ 2 นะครับนักเรียน นักเรียนสามารถไปเลือกอ่านหนังสือเรื่องใดเรื่องหนึ่ง หรืออาจจะอ่านวรรณคดีเรื่องใดเรื่องหนึ่งนะครับ ที่มีคุณค่า มีสาระแก่การอ่าน ที่คุณครูแนะนำนะครับ เรื่องสังข์ทองซึ่งวรรณคดีเรื่องสังข์ทองนี่เป็นวรรณคดีที่ชั้นประถมศึกษาปีที่ 5 กำลังจะได้เรียนอยู่ด้วยนะครับ ในช่วงของกลางภาคการศึกษา หรือแล้วแต่ว่าในส่วนของคุณครูนะครับ จะจัดมาสอนในช่วงไหนก็ได้ ซึ่งนิทานเรื่องสังข์ทองนี่เป็นนิทานที่ดีมากเลยนะครับนักเรียน ในการทำกิจกรรม ก็ให้เขียนส่วนของการสรุปความรู้ สรุปข้อคิด แล้วก็บอกด้วยนะครับ ว่านำข้อคิดไปใช้ในชีวิตประจำวันได้อย่างไร นะครับ ในส่วนนี่ ก็เป็นใบความรู้และหลักการนะครับ ในนักเรียนได้ศึกษาค้นคว้าด้วยนะครับ</w:t>
      </w:r>
    </w:p>
    <w:p>
      <w:pPr>
        <w:pStyle w:val="BodyText"/>
      </w:pPr>
      <w:r>
        <w:t xml:space="preserve">[เสียงดนตรี]</w:t>
      </w:r>
    </w:p>
    <w:p>
      <w:pPr>
        <w:pStyle w:val="BodyText"/>
      </w:pPr>
      <w:r>
        <w:t xml:space="preserve">(คุณครูชลภักดิ์) ครูบอมครับ วันนี้เรามีคำถามสรุปบทเรียนอย่างไรกันบ้างครับ</w:t>
      </w:r>
    </w:p>
    <w:p>
      <w:pPr>
        <w:pStyle w:val="BodyText"/>
      </w:pPr>
      <w:r>
        <w:t xml:space="preserve">(คุณครูวาสนา) ค่ะ สำหรับคำถามสรุปบทเรียนในวันนี้นะคะ การอ่านวรรณกรรมมีความสำคัญต่อนักเรียนอย่างไรค่ะ ครูโอคะ การอ่านวรรณกรรมมีความสำคัญต่อนักเรียนอย่างไรคะ</w:t>
      </w:r>
    </w:p>
    <w:p>
      <w:pPr>
        <w:pStyle w:val="BodyText"/>
      </w:pPr>
      <w:r>
        <w:t xml:space="preserve">(คุณครูชลภักดิ์) นักเรียนปลายทางช่วยกันตอบมาด้วยนะครับ ก่อนจะได้ตอบคำตอบนั้น ครูอยากให้นักเรียนปลายทางได้ตอบกันครับ สำหรับครูโอแล้วนะครับ ครูโอมีความคิดเห็นว่าการอ่านวรรณกรรมนั้น มีความสำคัญต่อชีวิตเราก็คือเพราะวรรณกรรมนี่ เป็นเหมือนภาพสะท้อนนะครับ ภาพสะท้อนตัวของมนุษย์เอง อาจจะสะท้อนสรรพสิ่งต่าง ๆ ความเป็นไปของโลก แล้วก็อาจจะสะท้อนสังคม คือ ถ้าเราอ่านนี่ จะได้รับความรู้นะ ได้รับประโยชน์ได้รับอะไรอีกบ้างครับ ได้รับข้อคิด หรืออาจจะเป็นมุมมองใหม่ ๆ ที่ผู้เขียนได้แทรกไว้ เห็นไหมครับ ว่าการอ่านวรรณกรรมนั้น มีความสำคัญต่อนักเรียนมากน้อยแค่ไหนครับ คร</w:t>
      </w:r>
    </w:p>
    <w:p>
      <w:pPr>
        <w:pStyle w:val="BodyText"/>
      </w:pPr>
      <w:r>
        <w:t xml:space="preserve">(คุณครูวาสนา) ค่ะ สำหรับคำถามข้อที่ 2 นะคะ นักเรียนสามารถนำความรู้ที่ได้จากการเรียนเรื่อง วรรณกรรมดีมีสาระนะคะ ไปปรับใช้ประโยชน์ได้อย่างไรนะคะ</w:t>
      </w:r>
    </w:p>
    <w:p>
      <w:pPr>
        <w:pStyle w:val="BodyText"/>
      </w:pPr>
      <w:r>
        <w:t xml:space="preserve">(คุณครูชลภักดิ์) นักเรียนปลายทางช่วยกันตอบนะครับ ว่าเราจะนำความรู้จากการเรียน เรื่อง ไปใช้ประโยชน์ได้อย่างไร นักเรียนตอบได้บ้างไหมครับ ไหนใครตอบได้บ้างยกมือขึ้น ตอบได้นะครับ สำหรับครูโอแล้วนะครับ ครูโอจะนำความรู้ในเรื่องของการสรุปนะ ในเรื่องของการสรุปความรู้และข้อคิดจากเรื่องที่อ่านนี่ ถ้าครูโอได้มาอ่านวรรณกรรมหรือวรรณคดีเรื่องสั้นหรืออะไรก็แล้วแต่นี่ ครูโอจะสรุปครับ จะสรุปความรู้และข้อคิดลงในสมุดบันทึกของครูโอนะครับ นี่คือการนำไปใช้ในชีวิตประจำวันของครูโอนะครับ นักเรียนล่ะครับ นำไปใช้อย่างไรบ้าง หรือจะนำวิธีการของครูโอไปปรับใช้ก็ได้นะครับนักเรียน นักเรียนครับ สรุปความรู้ในวันนี้ ในขณะที่นักเรียนนี่ ถ้านักเรียนมีหนังสืออยู่กับนักเรียน 1 เล่ม ซึ่งเป็นวรรณกรรมที่ดีมีสาระ นักเรียนควรทำอย่างไร รู้ไหม ใครทราบบ้าง ถ้าเป็นครูโอนะครับ ครูโอจะแนะนำแบ่งปันหนังสือที่ดีนี่ แบ่งปันหนังสือวรรณกรรมที่ดีครูโอนี่แบ่งปันให้เพื่อนคนอื่น ๆ นี่ ได้ทราบให้เข้าได้รู้ได้ทราบเกี่ยวกับความคิดที่ดี ได้รับประโยชน์จากหนังสือเรื่องนั้นนะครับ ไม่ใช่ว่าครูโอจะได้รับประโยชน์คนเดียว แบ่งปันให้กับเพื่อน ๆ ในห้องแล้วก็เพื่อน ๆ คนอื่น ๆ ครูบอมครับ สำหรับบทเรียนครั้งต่อไปนะครับ สำหรับบทเรียนครั้งต่อไปนะครับ เราจะเรียนเกี่ยวกับเรื่องสังข์ทอง ตอน กำเนินพระสังข์ ส่วนของการอธิบายความหมายของคำศัพท์ในบทเรียน ซึ่งของคำศัพท์ในบทเรียน ซึ่งการเรียนรู้นี้ ของหน่วยการเรียนรู้ที่ 1 นะครับ ในชั่วโมงหน้าเราจะเริ่มเรียนในหน่วยการเรียนรู้ที่ 2 ครูบอมครับ</w:t>
      </w:r>
    </w:p>
    <w:p>
      <w:pPr>
        <w:pStyle w:val="BodyText"/>
      </w:pPr>
      <w:r>
        <w:t xml:space="preserve">(คุณครูวาสนา) ค่ะ</w:t>
      </w:r>
    </w:p>
    <w:p>
      <w:pPr>
        <w:pStyle w:val="BodyText"/>
      </w:pPr>
      <w:r>
        <w:t xml:space="preserve">(คุณครูชลภักดิ์) สิ่งที่ต้องเตรียมมีอะไรบ้างครับ</w:t>
      </w:r>
    </w:p>
    <w:p>
      <w:pPr>
        <w:pStyle w:val="BodyText"/>
      </w:pPr>
      <w:r>
        <w:t xml:space="preserve">(คุณครูวาสนา) สิ่งที่ต้องเตรียมนะคะ นะคะ จะต้องเตรียมใบงานนะคะ แล้วก็ใบความรู้ แล้วใบงานที่ต้องเตรียมนะคะ ใบงานที่ 1 เรื่อง การอธิบายความหมายของอธิบายความหมายของคำศัพท์ในบทเรียน และใบความรู้ที่ 1 เรื่อง การอธิบายความหมายของคำศัพท์ในบทเรียนเช่นกันค่ะ แต่ว่าครูบอมขอฝากอีกนิดหนึ่งนะคะ ให้นักเรียนเตรียมหนังสือเรียนวรรณคดีลำรำ ปีที่ 5 ด้วยนะคะ เพราะว่าเรื่องสังข์ทองตอนกำเนิดพระสังข์นี่ มีเนื้อหาอยู่ในหนังสือเรียนวรรณคดีลำนำนะคะ เพราะฉะนั้น นักเรียนอย่าลืมที่จะนำหนังสือมาเรียนด้วยนะคะ แล้วก็ใบงานและใบความรู้นี้นะคะ นักเรียนและคุณครูปลายทางสามารถดาวน์โหลดได้ที่ www.dltv.ac.th ค่ะ</w:t>
      </w:r>
    </w:p>
    <w:p>
      <w:pPr>
        <w:pStyle w:val="BodyText"/>
      </w:pPr>
      <w:r>
        <w:t xml:space="preserve">(คุณครูชลภักดิ์) นักเรียนครับ ต่อให้วรรณกรรมเรื่องนั้นจากดีมากน้อยแค่ไหน ถ้าเราไม่รู้จักศึกษาค้นคว้า มาอ่านก็จะไม่เกิดประโยชน์แก่ตนเองนะครับ สุดท้ายนี้ฝากไว้แค่นี้ แล้วเจอกันชั่วโมงหน้าพบกันใหม่ครับนักเรียน สวัสดีครับ</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DLTV ภาษาไทย ป. 5 หน่วยที่ 1) ๑o วรรณกรรมดีมีสาระ ๑๗ มิ.ย. ๖๔</dc:title>
  <dc:creator/>
  <cp:keywords/>
  <dcterms:created xsi:type="dcterms:W3CDTF">2021-11-29T03:23:29Z</dcterms:created>
  <dcterms:modified xsi:type="dcterms:W3CDTF">2021-11-29T03:2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9 พฤษจิกายน 2564 เวลา 09.00 น.</vt:lpwstr>
  </property>
  <property fmtid="{D5CDD505-2E9C-101B-9397-08002B2CF9AE}" pid="3" name="subtitle">
    <vt:lpwstr/>
  </property>
</Properties>
</file>